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75578" w14:textId="2B89355B" w:rsidR="006E5D7A" w:rsidRDefault="006E5D7A" w:rsidP="00974FAB">
      <w:pPr>
        <w:spacing w:after="0" w:line="240" w:lineRule="auto"/>
        <w:jc w:val="center"/>
        <w:rPr>
          <w:b/>
          <w:sz w:val="30"/>
          <w:szCs w:val="30"/>
        </w:rPr>
      </w:pPr>
      <w:r w:rsidRPr="006E5D7A">
        <w:rPr>
          <w:b/>
          <w:sz w:val="30"/>
          <w:szCs w:val="30"/>
        </w:rPr>
        <w:t>STUDENT MOBILITY FOR TRAINEESHIP</w:t>
      </w:r>
      <w:r w:rsidR="00F82C0D">
        <w:rPr>
          <w:b/>
          <w:sz w:val="30"/>
          <w:szCs w:val="30"/>
        </w:rPr>
        <w:t xml:space="preserve"> - ERASMUS+</w:t>
      </w:r>
    </w:p>
    <w:p w14:paraId="2792DCA7" w14:textId="4CC270F7" w:rsidR="006E5D7A" w:rsidRDefault="006E5D7A" w:rsidP="00974FAB">
      <w:pPr>
        <w:spacing w:after="0" w:line="240" w:lineRule="auto"/>
        <w:jc w:val="center"/>
        <w:rPr>
          <w:b/>
          <w:sz w:val="50"/>
          <w:szCs w:val="50"/>
        </w:rPr>
      </w:pPr>
      <w:r w:rsidRPr="006E5D7A">
        <w:rPr>
          <w:b/>
          <w:sz w:val="50"/>
          <w:szCs w:val="50"/>
        </w:rPr>
        <w:t>CONFIRMATION OF ACCEPTANCE</w:t>
      </w:r>
    </w:p>
    <w:p w14:paraId="1B61D1F3" w14:textId="5FA1BBAB" w:rsidR="00330E30" w:rsidRPr="00A86411" w:rsidRDefault="00330E30" w:rsidP="00330E30">
      <w:pPr>
        <w:jc w:val="both"/>
        <w:rPr>
          <w:sz w:val="20"/>
          <w:szCs w:val="20"/>
        </w:rPr>
      </w:pPr>
      <w:r w:rsidRPr="00A86411">
        <w:rPr>
          <w:sz w:val="20"/>
          <w:szCs w:val="20"/>
        </w:rPr>
        <w:t>Please type in the required information, print it out, and signed where requi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6095"/>
      </w:tblGrid>
      <w:tr w:rsidR="00415F96" w14:paraId="04ACB157" w14:textId="77777777" w:rsidTr="005607BF">
        <w:tc>
          <w:tcPr>
            <w:tcW w:w="3681" w:type="dxa"/>
          </w:tcPr>
          <w:p w14:paraId="316BD805" w14:textId="5C5015F0" w:rsidR="00DA4534" w:rsidRPr="00AE7124" w:rsidRDefault="00686618" w:rsidP="000A7BA9">
            <w:pPr>
              <w:spacing w:after="80"/>
              <w:rPr>
                <w:rFonts w:cstheme="minorHAnsi"/>
                <w:sz w:val="23"/>
                <w:szCs w:val="23"/>
              </w:rPr>
            </w:pPr>
            <w:r w:rsidRPr="00AE7124">
              <w:rPr>
                <w:rFonts w:cstheme="minorHAnsi"/>
                <w:sz w:val="23"/>
                <w:szCs w:val="23"/>
              </w:rPr>
              <w:t>Name of the receiving Institution providing traineeship:</w:t>
            </w:r>
          </w:p>
        </w:tc>
        <w:tc>
          <w:tcPr>
            <w:tcW w:w="6095" w:type="dxa"/>
          </w:tcPr>
          <w:p w14:paraId="114AFBDB" w14:textId="47CC9D44" w:rsidR="00415F96" w:rsidRPr="00572750" w:rsidRDefault="00136BC8" w:rsidP="000A7BA9">
            <w:pPr>
              <w:spacing w:after="80"/>
              <w:rPr>
                <w:b/>
                <w:sz w:val="24"/>
              </w:rPr>
            </w:pPr>
            <w:sdt>
              <w:sdtPr>
                <w:rPr>
                  <w:rStyle w:val="Style1"/>
                </w:rPr>
                <w:alias w:val="Type in the name of the receiving Institution/Organization"/>
                <w:tag w:val="Type in the name of the receiving Institution/Organization"/>
                <w:id w:val="-323894793"/>
                <w:lock w:val="sdtLocked"/>
                <w:placeholder>
                  <w:docPart w:val="FCDDF9B2948A4B018C44C9DCE09B80C8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cstheme="minorHAnsi"/>
                  <w:b w:val="0"/>
                  <w:sz w:val="23"/>
                  <w:szCs w:val="23"/>
                </w:rPr>
              </w:sdtEndPr>
              <w:sdtContent>
                <w:r w:rsidR="002723F5" w:rsidRPr="00985FED">
                  <w:rPr>
                    <w:rStyle w:val="PlaceholderText"/>
                    <w:rFonts w:cstheme="minorHAnsi"/>
                    <w:b/>
                    <w:color w:val="auto"/>
                    <w:sz w:val="23"/>
                    <w:szCs w:val="23"/>
                    <w:shd w:val="clear" w:color="auto" w:fill="BDD6EE" w:themeFill="accent5" w:themeFillTint="66"/>
                  </w:rPr>
                  <w:t>Click or tap here to enter text.</w:t>
                </w:r>
              </w:sdtContent>
            </w:sdt>
          </w:p>
        </w:tc>
      </w:tr>
      <w:tr w:rsidR="00DA4534" w14:paraId="3BDE3B31" w14:textId="77777777" w:rsidTr="005607BF">
        <w:tc>
          <w:tcPr>
            <w:tcW w:w="3681" w:type="dxa"/>
          </w:tcPr>
          <w:p w14:paraId="739E0641" w14:textId="52ADE67B" w:rsidR="00DA4534" w:rsidRPr="00AE7124" w:rsidRDefault="00DA4534" w:rsidP="000A7BA9">
            <w:pPr>
              <w:spacing w:after="80"/>
              <w:rPr>
                <w:rFonts w:cstheme="minorHAnsi"/>
                <w:sz w:val="23"/>
                <w:szCs w:val="23"/>
              </w:rPr>
            </w:pPr>
            <w:r w:rsidRPr="00AE7124">
              <w:rPr>
                <w:rFonts w:cstheme="minorHAnsi"/>
                <w:sz w:val="23"/>
                <w:szCs w:val="23"/>
              </w:rPr>
              <w:t>Type of the</w:t>
            </w:r>
            <w:r w:rsidR="00193442" w:rsidRPr="00AE7124">
              <w:rPr>
                <w:rFonts w:cstheme="minorHAnsi"/>
                <w:sz w:val="23"/>
                <w:szCs w:val="23"/>
              </w:rPr>
              <w:t xml:space="preserve"> receiving</w:t>
            </w:r>
            <w:r w:rsidRPr="00AE7124">
              <w:rPr>
                <w:rFonts w:cstheme="minorHAnsi"/>
                <w:sz w:val="23"/>
                <w:szCs w:val="23"/>
              </w:rPr>
              <w:t xml:space="preserve"> institution:</w:t>
            </w:r>
          </w:p>
        </w:tc>
        <w:tc>
          <w:tcPr>
            <w:tcW w:w="6095" w:type="dxa"/>
          </w:tcPr>
          <w:p w14:paraId="6A7F833D" w14:textId="10EAB6A5" w:rsidR="003D5494" w:rsidRDefault="00136BC8" w:rsidP="003D5494">
            <w:pPr>
              <w:shd w:val="clear" w:color="auto" w:fill="FFFFFF"/>
            </w:pPr>
            <w:sdt>
              <w:sdtPr>
                <w:rPr>
                  <w:rFonts w:ascii="MS Gothic" w:eastAsia="MS Gothic" w:hAnsi="MS Gothic" w:cstheme="minorHAnsi"/>
                  <w:sz w:val="23"/>
                  <w:szCs w:val="23"/>
                </w:rPr>
                <w:id w:val="155866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494">
                  <w:rPr>
                    <w:rFonts w:ascii="MS Gothic" w:eastAsia="MS Gothic" w:hAnsi="MS Gothic" w:cstheme="minorHAnsi" w:hint="eastAsia"/>
                    <w:sz w:val="23"/>
                    <w:szCs w:val="23"/>
                  </w:rPr>
                  <w:t>☐</w:t>
                </w:r>
              </w:sdtContent>
            </w:sdt>
            <w:r w:rsidR="00DA4534" w:rsidRPr="003D5494">
              <w:rPr>
                <w:rFonts w:cstheme="minorHAnsi"/>
                <w:sz w:val="23"/>
                <w:szCs w:val="23"/>
              </w:rPr>
              <w:t xml:space="preserve"> </w:t>
            </w:r>
            <w:r w:rsidR="003D5494" w:rsidRPr="003D5494">
              <w:rPr>
                <w:lang w:val="sr-Latn-RS"/>
              </w:rPr>
              <w:t>a public or private, large enterprise;</w:t>
            </w:r>
          </w:p>
          <w:p w14:paraId="38DAB9B7" w14:textId="0E6BCE6F" w:rsidR="003D5494" w:rsidRDefault="00136BC8" w:rsidP="003D5494">
            <w:pPr>
              <w:shd w:val="clear" w:color="auto" w:fill="FFFFFF"/>
            </w:pPr>
            <w:sdt>
              <w:sdtPr>
                <w:rPr>
                  <w:rFonts w:ascii="MS Gothic" w:eastAsia="MS Gothic" w:hAnsi="MS Gothic" w:cstheme="minorHAnsi"/>
                  <w:sz w:val="23"/>
                  <w:szCs w:val="23"/>
                </w:rPr>
                <w:id w:val="-147874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494">
                  <w:rPr>
                    <w:rFonts w:ascii="MS Gothic" w:eastAsia="MS Gothic" w:hAnsi="MS Gothic" w:cstheme="minorHAnsi" w:hint="eastAsia"/>
                    <w:sz w:val="23"/>
                    <w:szCs w:val="23"/>
                  </w:rPr>
                  <w:t>☐</w:t>
                </w:r>
              </w:sdtContent>
            </w:sdt>
            <w:r w:rsidR="003D5494" w:rsidRPr="003D5494">
              <w:rPr>
                <w:lang w:val="sr-Latn-RS"/>
              </w:rPr>
              <w:t xml:space="preserve"> a public body at local, regional or national level;</w:t>
            </w:r>
          </w:p>
          <w:p w14:paraId="3A13734E" w14:textId="6913398A" w:rsidR="003D5494" w:rsidRDefault="00136BC8" w:rsidP="003D5494">
            <w:pPr>
              <w:shd w:val="clear" w:color="auto" w:fill="FFFFFF"/>
            </w:pPr>
            <w:sdt>
              <w:sdtPr>
                <w:rPr>
                  <w:rFonts w:ascii="MS Gothic" w:eastAsia="MS Gothic" w:hAnsi="MS Gothic" w:cstheme="minorHAnsi"/>
                  <w:sz w:val="23"/>
                  <w:szCs w:val="23"/>
                </w:rPr>
                <w:id w:val="-898360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494">
                  <w:rPr>
                    <w:rFonts w:ascii="MS Gothic" w:eastAsia="MS Gothic" w:hAnsi="MS Gothic" w:cstheme="minorHAnsi" w:hint="eastAsia"/>
                    <w:sz w:val="23"/>
                    <w:szCs w:val="23"/>
                  </w:rPr>
                  <w:t>☐</w:t>
                </w:r>
              </w:sdtContent>
            </w:sdt>
            <w:r w:rsidR="003D5494" w:rsidRPr="003D5494">
              <w:rPr>
                <w:lang w:val="sr-Latn-RS"/>
              </w:rPr>
              <w:t xml:space="preserve"> a research institute;</w:t>
            </w:r>
          </w:p>
          <w:p w14:paraId="173B384D" w14:textId="47B47080" w:rsidR="003D5494" w:rsidRDefault="00136BC8" w:rsidP="003D5494">
            <w:pPr>
              <w:shd w:val="clear" w:color="auto" w:fill="FFFFFF"/>
            </w:pPr>
            <w:sdt>
              <w:sdtPr>
                <w:rPr>
                  <w:rFonts w:ascii="MS Gothic" w:eastAsia="MS Gothic" w:hAnsi="MS Gothic" w:cstheme="minorHAnsi"/>
                  <w:sz w:val="23"/>
                  <w:szCs w:val="23"/>
                </w:rPr>
                <w:id w:val="1126586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494">
                  <w:rPr>
                    <w:rFonts w:ascii="MS Gothic" w:eastAsia="MS Gothic" w:hAnsi="MS Gothic" w:cstheme="minorHAnsi" w:hint="eastAsia"/>
                    <w:sz w:val="23"/>
                    <w:szCs w:val="23"/>
                  </w:rPr>
                  <w:t>☐</w:t>
                </w:r>
              </w:sdtContent>
            </w:sdt>
            <w:r w:rsidR="003D5494" w:rsidRPr="003D5494">
              <w:rPr>
                <w:lang w:val="sr-Latn-RS"/>
              </w:rPr>
              <w:t xml:space="preserve"> a school/institute/educational centre (at any level, from pre-school to upper secondary education, and including vocational education and adult education);</w:t>
            </w:r>
          </w:p>
          <w:p w14:paraId="1062DDA8" w14:textId="3F023D19" w:rsidR="00DA4534" w:rsidRPr="003D5494" w:rsidRDefault="00136BC8" w:rsidP="003D5494">
            <w:pPr>
              <w:shd w:val="clear" w:color="auto" w:fill="FFFFFF"/>
            </w:pPr>
            <w:sdt>
              <w:sdtPr>
                <w:rPr>
                  <w:rFonts w:ascii="MS Gothic" w:eastAsia="MS Gothic" w:hAnsi="MS Gothic" w:cstheme="minorHAnsi"/>
                  <w:sz w:val="23"/>
                  <w:szCs w:val="23"/>
                </w:rPr>
                <w:id w:val="-526870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494">
                  <w:rPr>
                    <w:rFonts w:ascii="MS Gothic" w:eastAsia="MS Gothic" w:hAnsi="MS Gothic" w:cstheme="minorHAnsi" w:hint="eastAsia"/>
                    <w:sz w:val="23"/>
                    <w:szCs w:val="23"/>
                  </w:rPr>
                  <w:t>☐</w:t>
                </w:r>
              </w:sdtContent>
            </w:sdt>
            <w:r w:rsidR="003D5494" w:rsidRPr="003D5494">
              <w:rPr>
                <w:lang w:val="sr-Latn-RS"/>
              </w:rPr>
              <w:t xml:space="preserve"> university from the EU member-state + </w:t>
            </w:r>
            <w:r w:rsidR="003D5494">
              <w:t xml:space="preserve">North Macedonia, Turkey, Iceland, Norway, and Liechtenstein, </w:t>
            </w:r>
            <w:r w:rsidR="003D5494" w:rsidRPr="003D5494">
              <w:rPr>
                <w:lang w:val="sr-Latn-RS"/>
              </w:rPr>
              <w:t>participating in Erasmus (a Programme Country HEI awarded with an ECHE)</w:t>
            </w:r>
          </w:p>
        </w:tc>
      </w:tr>
      <w:tr w:rsidR="00EE548D" w14:paraId="3E6391CB" w14:textId="77777777" w:rsidTr="005607BF">
        <w:tc>
          <w:tcPr>
            <w:tcW w:w="3681" w:type="dxa"/>
          </w:tcPr>
          <w:p w14:paraId="34F16844" w14:textId="5E6D29E0" w:rsidR="00EE548D" w:rsidRPr="00AE7124" w:rsidRDefault="00EE548D" w:rsidP="000A7BA9">
            <w:pPr>
              <w:spacing w:after="80"/>
              <w:rPr>
                <w:rFonts w:cstheme="minorHAnsi"/>
                <w:sz w:val="23"/>
                <w:szCs w:val="23"/>
              </w:rPr>
            </w:pPr>
            <w:r>
              <w:rPr>
                <w:rFonts w:cstheme="minorHAnsi"/>
                <w:sz w:val="23"/>
                <w:szCs w:val="23"/>
              </w:rPr>
              <w:t>Size</w:t>
            </w:r>
          </w:p>
        </w:tc>
        <w:tc>
          <w:tcPr>
            <w:tcW w:w="6095" w:type="dxa"/>
          </w:tcPr>
          <w:p w14:paraId="2633CDB5" w14:textId="24ADFCBB" w:rsidR="00EE548D" w:rsidRPr="00EE548D" w:rsidRDefault="00136BC8" w:rsidP="00EE548D">
            <w:pPr>
              <w:rPr>
                <w:rFonts w:ascii="Calibri" w:eastAsia="Times New Roman" w:hAnsi="Calibri" w:cs="Times New Roman"/>
                <w:iCs/>
                <w:color w:val="000000"/>
                <w:sz w:val="24"/>
                <w:szCs w:val="24"/>
                <w:lang w:val="en-GB" w:eastAsia="en-GB"/>
              </w:rPr>
            </w:pPr>
            <w:sdt>
              <w:sdtPr>
                <w:rPr>
                  <w:rFonts w:ascii="Calibri" w:eastAsia="Times New Roman" w:hAnsi="Calibri" w:cs="Times New Roman"/>
                  <w:iCs/>
                  <w:color w:val="000000"/>
                  <w:sz w:val="24"/>
                  <w:szCs w:val="24"/>
                  <w:lang w:val="en-GB" w:eastAsia="en-GB"/>
                </w:rPr>
                <w:id w:val="-2097239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48D">
                  <w:rPr>
                    <w:rFonts w:ascii="MS Gothic" w:eastAsia="MS Gothic" w:hAnsi="MS Gothic" w:cs="Times New Roman" w:hint="eastAsia"/>
                    <w:iCs/>
                    <w:color w:val="000000"/>
                    <w:sz w:val="24"/>
                    <w:szCs w:val="24"/>
                    <w:lang w:val="en-GB" w:eastAsia="en-GB"/>
                  </w:rPr>
                  <w:t>☐</w:t>
                </w:r>
              </w:sdtContent>
            </w:sdt>
            <w:r w:rsidR="00EE548D" w:rsidRPr="00EE548D">
              <w:rPr>
                <w:rFonts w:ascii="Calibri" w:eastAsia="Times New Roman" w:hAnsi="Calibri" w:cs="Times New Roman"/>
                <w:iCs/>
                <w:color w:val="000000"/>
                <w:sz w:val="24"/>
                <w:szCs w:val="24"/>
                <w:lang w:val="en-GB" w:eastAsia="en-GB"/>
              </w:rPr>
              <w:t xml:space="preserve"> &lt; 250 employees</w:t>
            </w:r>
          </w:p>
          <w:p w14:paraId="2C39BF10" w14:textId="47AD9C57" w:rsidR="00EE548D" w:rsidRPr="00EE548D" w:rsidRDefault="00136BC8" w:rsidP="00EE548D">
            <w:pPr>
              <w:spacing w:after="80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rFonts w:ascii="Calibri" w:eastAsia="Times New Roman" w:hAnsi="Calibri" w:cs="Times New Roman"/>
                  <w:iCs/>
                  <w:color w:val="000000"/>
                  <w:sz w:val="24"/>
                  <w:szCs w:val="24"/>
                  <w:lang w:val="en-GB" w:eastAsia="en-GB"/>
                </w:rPr>
                <w:id w:val="-116778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48D">
                  <w:rPr>
                    <w:rFonts w:ascii="MS Gothic" w:eastAsia="MS Gothic" w:hAnsi="MS Gothic" w:cs="Times New Roman" w:hint="eastAsia"/>
                    <w:iCs/>
                    <w:color w:val="000000"/>
                    <w:sz w:val="24"/>
                    <w:szCs w:val="24"/>
                    <w:lang w:val="en-GB" w:eastAsia="en-GB"/>
                  </w:rPr>
                  <w:t>☐</w:t>
                </w:r>
              </w:sdtContent>
            </w:sdt>
            <w:r w:rsidR="00EE548D" w:rsidRPr="00EE548D">
              <w:rPr>
                <w:rFonts w:ascii="Calibri" w:eastAsia="Times New Roman" w:hAnsi="Calibri" w:cs="Times New Roman"/>
                <w:iCs/>
                <w:color w:val="000000"/>
                <w:sz w:val="24"/>
                <w:szCs w:val="24"/>
                <w:lang w:val="en-GB" w:eastAsia="en-GB"/>
              </w:rPr>
              <w:t xml:space="preserve"> &gt; 250 employees</w:t>
            </w:r>
          </w:p>
        </w:tc>
      </w:tr>
      <w:tr w:rsidR="00DA4534" w14:paraId="2F169602" w14:textId="77777777" w:rsidTr="005607BF">
        <w:tc>
          <w:tcPr>
            <w:tcW w:w="3681" w:type="dxa"/>
          </w:tcPr>
          <w:p w14:paraId="48157253" w14:textId="07667853" w:rsidR="00193442" w:rsidRPr="00AE7124" w:rsidRDefault="00193442" w:rsidP="000A7BA9">
            <w:pPr>
              <w:spacing w:after="80"/>
              <w:rPr>
                <w:rFonts w:cstheme="minorHAnsi"/>
                <w:sz w:val="23"/>
                <w:szCs w:val="23"/>
              </w:rPr>
            </w:pPr>
            <w:r w:rsidRPr="00AE7124">
              <w:rPr>
                <w:rFonts w:cstheme="minorHAnsi"/>
                <w:sz w:val="23"/>
                <w:szCs w:val="23"/>
              </w:rPr>
              <w:t>Legal address, city, country of the receiving institution:</w:t>
            </w:r>
          </w:p>
        </w:tc>
        <w:tc>
          <w:tcPr>
            <w:tcW w:w="6095" w:type="dxa"/>
          </w:tcPr>
          <w:sdt>
            <w:sdtPr>
              <w:rPr>
                <w:rStyle w:val="Style1"/>
              </w:rPr>
              <w:id w:val="1019736408"/>
              <w:lock w:val="sdtLocked"/>
              <w:placeholder>
                <w:docPart w:val="2A674DD81C644535BCB0FB81FB695D01"/>
              </w:placeholder>
              <w:showingPlcHdr/>
              <w15:color w:val="000000"/>
            </w:sdtPr>
            <w:sdtEndPr>
              <w:rPr>
                <w:rStyle w:val="DefaultParagraphFont"/>
                <w:rFonts w:cstheme="minorHAnsi"/>
                <w:b w:val="0"/>
                <w:sz w:val="23"/>
                <w:szCs w:val="23"/>
              </w:rPr>
            </w:sdtEndPr>
            <w:sdtContent>
              <w:p w14:paraId="79CFAC6C" w14:textId="586A75B4" w:rsidR="00193442" w:rsidRPr="007C3C56" w:rsidRDefault="00193442" w:rsidP="000A7BA9">
                <w:pPr>
                  <w:spacing w:after="80"/>
                  <w:rPr>
                    <w:rFonts w:cstheme="minorHAnsi"/>
                    <w:b/>
                    <w:sz w:val="23"/>
                    <w:szCs w:val="23"/>
                  </w:rPr>
                </w:pPr>
                <w:r w:rsidRPr="007A546B">
                  <w:rPr>
                    <w:rStyle w:val="PlaceholderText"/>
                    <w:rFonts w:cstheme="minorHAnsi"/>
                    <w:b/>
                    <w:color w:val="auto"/>
                    <w:sz w:val="23"/>
                    <w:szCs w:val="23"/>
                    <w:shd w:val="clear" w:color="auto" w:fill="BDD6EE" w:themeFill="accent5" w:themeFillTint="66"/>
                  </w:rPr>
                  <w:t>Click or tap here to enter text.</w:t>
                </w:r>
              </w:p>
            </w:sdtContent>
          </w:sdt>
        </w:tc>
      </w:tr>
      <w:tr w:rsidR="006048A2" w14:paraId="72D91D2A" w14:textId="77777777" w:rsidTr="005607BF">
        <w:tc>
          <w:tcPr>
            <w:tcW w:w="3681" w:type="dxa"/>
          </w:tcPr>
          <w:p w14:paraId="473D8F18" w14:textId="1A06FE32" w:rsidR="006048A2" w:rsidRPr="00AE7124" w:rsidRDefault="006048A2" w:rsidP="000A7BA9">
            <w:pPr>
              <w:spacing w:after="80"/>
              <w:rPr>
                <w:rFonts w:cstheme="minorHAnsi"/>
                <w:sz w:val="23"/>
                <w:szCs w:val="23"/>
              </w:rPr>
            </w:pPr>
            <w:r w:rsidRPr="00AE7124">
              <w:rPr>
                <w:rFonts w:cstheme="minorHAnsi"/>
                <w:sz w:val="23"/>
                <w:szCs w:val="23"/>
              </w:rPr>
              <w:t>Contact person at the receiving institution:</w:t>
            </w:r>
          </w:p>
        </w:tc>
        <w:tc>
          <w:tcPr>
            <w:tcW w:w="6095" w:type="dxa"/>
          </w:tcPr>
          <w:p w14:paraId="0B556B49" w14:textId="50865B4C" w:rsidR="006048A2" w:rsidRPr="00572750" w:rsidRDefault="006048A2" w:rsidP="000A7BA9">
            <w:pPr>
              <w:spacing w:after="80"/>
              <w:rPr>
                <w:b/>
                <w:sz w:val="24"/>
              </w:rPr>
            </w:pPr>
            <w:r w:rsidRPr="00AE7124">
              <w:rPr>
                <w:rFonts w:cstheme="minorHAnsi"/>
                <w:sz w:val="23"/>
                <w:szCs w:val="23"/>
              </w:rPr>
              <w:t xml:space="preserve">E-mail: </w:t>
            </w:r>
            <w:sdt>
              <w:sdtPr>
                <w:rPr>
                  <w:rStyle w:val="Style1"/>
                </w:rPr>
                <w:id w:val="1591893453"/>
                <w:lock w:val="sdtLocked"/>
                <w:placeholder>
                  <w:docPart w:val="0F7D678C0C18412797C995361323210F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cstheme="minorHAnsi"/>
                  <w:b w:val="0"/>
                  <w:sz w:val="23"/>
                  <w:szCs w:val="23"/>
                </w:rPr>
              </w:sdtEndPr>
              <w:sdtContent>
                <w:r w:rsidR="00572750" w:rsidRPr="007A546B">
                  <w:rPr>
                    <w:rStyle w:val="PlaceholderText"/>
                    <w:rFonts w:cstheme="minorHAnsi"/>
                    <w:b/>
                    <w:color w:val="auto"/>
                    <w:sz w:val="23"/>
                    <w:szCs w:val="23"/>
                    <w:shd w:val="clear" w:color="auto" w:fill="BDD6EE" w:themeFill="accent5" w:themeFillTint="66"/>
                  </w:rPr>
                  <w:t>Click or tap here to enter text.</w:t>
                </w:r>
              </w:sdtContent>
            </w:sdt>
          </w:p>
          <w:p w14:paraId="3EE14578" w14:textId="6D2CB3DB" w:rsidR="006048A2" w:rsidRPr="00572750" w:rsidRDefault="006048A2" w:rsidP="00572750">
            <w:pPr>
              <w:spacing w:after="80"/>
              <w:rPr>
                <w:b/>
                <w:sz w:val="24"/>
              </w:rPr>
            </w:pPr>
            <w:r w:rsidRPr="00AE7124">
              <w:rPr>
                <w:rFonts w:cstheme="minorHAnsi"/>
                <w:sz w:val="23"/>
                <w:szCs w:val="23"/>
              </w:rPr>
              <w:t>Phone:</w:t>
            </w:r>
            <w:r w:rsidR="0042220A" w:rsidRPr="00AE7124">
              <w:rPr>
                <w:rFonts w:cstheme="minorHAnsi"/>
                <w:sz w:val="23"/>
                <w:szCs w:val="23"/>
              </w:rPr>
              <w:t xml:space="preserve"> </w:t>
            </w:r>
            <w:sdt>
              <w:sdtPr>
                <w:rPr>
                  <w:rStyle w:val="Style1"/>
                </w:rPr>
                <w:id w:val="-1221208758"/>
                <w:lock w:val="sdtLocked"/>
                <w:placeholder>
                  <w:docPart w:val="A50703B018EF4AE5802FB03452507C9C"/>
                </w:placeholder>
                <w:showingPlcHdr/>
                <w15:color w:val="000000"/>
              </w:sdtPr>
              <w:sdtEndPr>
                <w:rPr>
                  <w:rStyle w:val="DefaultParagraphFont"/>
                  <w:rFonts w:cstheme="minorHAnsi"/>
                  <w:b w:val="0"/>
                  <w:sz w:val="23"/>
                  <w:szCs w:val="23"/>
                </w:rPr>
              </w:sdtEndPr>
              <w:sdtContent>
                <w:r w:rsidR="00572750" w:rsidRPr="007A546B">
                  <w:rPr>
                    <w:rStyle w:val="PlaceholderText"/>
                    <w:rFonts w:cstheme="minorHAnsi"/>
                    <w:b/>
                    <w:color w:val="auto"/>
                    <w:sz w:val="23"/>
                    <w:szCs w:val="23"/>
                    <w:shd w:val="clear" w:color="auto" w:fill="BDD6EE" w:themeFill="accent5" w:themeFillTint="66"/>
                  </w:rPr>
                  <w:t>Click or tap here to enter text.</w:t>
                </w:r>
              </w:sdtContent>
            </w:sdt>
            <w:r w:rsidR="007B6A9E" w:rsidRPr="00AE7124">
              <w:rPr>
                <w:rFonts w:cstheme="minorHAnsi"/>
                <w:sz w:val="23"/>
                <w:szCs w:val="23"/>
              </w:rPr>
              <w:t>*</w:t>
            </w:r>
          </w:p>
          <w:p w14:paraId="1FA75E4B" w14:textId="5B993608" w:rsidR="00DE0D3B" w:rsidRPr="009176EE" w:rsidRDefault="007B6A9E" w:rsidP="000A7BA9">
            <w:pPr>
              <w:spacing w:after="80"/>
              <w:rPr>
                <w:rFonts w:cstheme="minorHAnsi"/>
                <w:i/>
                <w:sz w:val="20"/>
                <w:szCs w:val="20"/>
              </w:rPr>
            </w:pPr>
            <w:r w:rsidRPr="009176EE">
              <w:rPr>
                <w:rFonts w:cstheme="minorHAnsi"/>
                <w:i/>
                <w:sz w:val="20"/>
                <w:szCs w:val="20"/>
              </w:rPr>
              <w:t>*Please include country code, starting with “00-</w:t>
            </w:r>
            <w:proofErr w:type="gramStart"/>
            <w:r w:rsidR="009176EE">
              <w:rPr>
                <w:rFonts w:cstheme="minorHAnsi"/>
                <w:i/>
                <w:sz w:val="20"/>
                <w:szCs w:val="20"/>
              </w:rPr>
              <w:t>…</w:t>
            </w:r>
            <w:r w:rsidRPr="009176EE">
              <w:rPr>
                <w:rFonts w:cstheme="minorHAnsi"/>
                <w:i/>
                <w:sz w:val="20"/>
                <w:szCs w:val="20"/>
              </w:rPr>
              <w:t>“</w:t>
            </w:r>
            <w:proofErr w:type="gramEnd"/>
          </w:p>
        </w:tc>
      </w:tr>
    </w:tbl>
    <w:p w14:paraId="0C6CCB55" w14:textId="77777777" w:rsidR="001A0377" w:rsidRDefault="001A0377" w:rsidP="00092414">
      <w:pPr>
        <w:spacing w:after="80" w:line="240" w:lineRule="auto"/>
        <w:rPr>
          <w:rFonts w:cstheme="minorHAnsi"/>
          <w:sz w:val="23"/>
          <w:szCs w:val="23"/>
        </w:rPr>
      </w:pPr>
    </w:p>
    <w:p w14:paraId="7A7E9ED4" w14:textId="07E58D5D" w:rsidR="00015408" w:rsidRPr="00092414" w:rsidRDefault="00D465DC" w:rsidP="00092414">
      <w:pPr>
        <w:spacing w:after="80" w:line="240" w:lineRule="auto"/>
        <w:rPr>
          <w:b/>
          <w:sz w:val="24"/>
        </w:rPr>
      </w:pPr>
      <w:r w:rsidRPr="00AE7124">
        <w:rPr>
          <w:rFonts w:cstheme="minorHAnsi"/>
          <w:sz w:val="23"/>
          <w:szCs w:val="23"/>
        </w:rPr>
        <w:t xml:space="preserve">The Institution/Organization </w:t>
      </w:r>
      <w:sdt>
        <w:sdtPr>
          <w:rPr>
            <w:rStyle w:val="Style1"/>
          </w:rPr>
          <w:alias w:val="Type in the name of the receiving Institution/Organization"/>
          <w:tag w:val="Type in the name of the receiving Institution/Organization"/>
          <w:id w:val="70551376"/>
          <w:lock w:val="sdtLocked"/>
          <w:placeholder>
            <w:docPart w:val="12FF67E6E4D14FB3ADDD74FC46368248"/>
          </w:placeholder>
          <w:showingPlcHdr/>
          <w15:color w:val="000000"/>
        </w:sdtPr>
        <w:sdtEndPr>
          <w:rPr>
            <w:rStyle w:val="DefaultParagraphFont"/>
            <w:rFonts w:cstheme="minorHAnsi"/>
            <w:b w:val="0"/>
            <w:sz w:val="23"/>
            <w:szCs w:val="23"/>
          </w:rPr>
        </w:sdtEndPr>
        <w:sdtContent>
          <w:r w:rsidR="00092414" w:rsidRPr="007A546B">
            <w:rPr>
              <w:rStyle w:val="PlaceholderText"/>
              <w:rFonts w:cstheme="minorHAnsi"/>
              <w:b/>
              <w:color w:val="auto"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sdtContent>
      </w:sdt>
      <w:r w:rsidR="005474AC" w:rsidRPr="00AE7124">
        <w:rPr>
          <w:rFonts w:cstheme="minorHAnsi"/>
          <w:sz w:val="23"/>
          <w:szCs w:val="23"/>
        </w:rPr>
        <w:t xml:space="preserve">, confirms that </w:t>
      </w:r>
      <w:sdt>
        <w:sdtPr>
          <w:rPr>
            <w:rStyle w:val="Style1"/>
          </w:rPr>
          <w:alias w:val="Type in the name of the student-trainee"/>
          <w:tag w:val="Type in the name of the student-trainee"/>
          <w:id w:val="-1781486183"/>
          <w:lock w:val="sdtLocked"/>
          <w:placeholder>
            <w:docPart w:val="AAB3D1917A1C44ADB686F577FFBFF01C"/>
          </w:placeholder>
          <w:showingPlcHdr/>
          <w15:color w:val="000000"/>
        </w:sdtPr>
        <w:sdtEndPr>
          <w:rPr>
            <w:rStyle w:val="DefaultParagraphFont"/>
            <w:rFonts w:cstheme="minorHAnsi"/>
            <w:b w:val="0"/>
            <w:sz w:val="23"/>
            <w:szCs w:val="23"/>
          </w:rPr>
        </w:sdtEndPr>
        <w:sdtContent>
          <w:r w:rsidR="00092414" w:rsidRPr="007A546B">
            <w:rPr>
              <w:rStyle w:val="PlaceholderText"/>
              <w:rFonts w:cstheme="minorHAnsi"/>
              <w:b/>
              <w:color w:val="auto"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sdtContent>
      </w:sdt>
      <w:r w:rsidR="002034F1" w:rsidRPr="00AE7124">
        <w:rPr>
          <w:rFonts w:cstheme="minorHAnsi"/>
          <w:sz w:val="23"/>
          <w:szCs w:val="23"/>
        </w:rPr>
        <w:t>, a student of the University of Belgrade</w:t>
      </w:r>
      <w:r w:rsidR="003E7352">
        <w:rPr>
          <w:rFonts w:cstheme="minorHAnsi"/>
          <w:sz w:val="23"/>
          <w:szCs w:val="23"/>
        </w:rPr>
        <w:t xml:space="preserve"> -</w:t>
      </w:r>
      <w:r w:rsidR="003E7352" w:rsidRPr="003E7352">
        <w:rPr>
          <w:rFonts w:cstheme="minorHAnsi"/>
          <w:sz w:val="23"/>
          <w:szCs w:val="23"/>
        </w:rPr>
        <w:t xml:space="preserve"> </w:t>
      </w:r>
      <w:sdt>
        <w:sdtPr>
          <w:rPr>
            <w:rFonts w:cstheme="minorHAnsi"/>
            <w:sz w:val="23"/>
            <w:szCs w:val="23"/>
          </w:rPr>
          <w:alias w:val="Choose the UB Faculty from the list"/>
          <w:tag w:val="Choose the UB Faculty from the list"/>
          <w:id w:val="-881796020"/>
          <w:lock w:val="sdtLocked"/>
          <w:placeholder>
            <w:docPart w:val="1E048DE4AEAF44B0BD8BD5031840AD94"/>
          </w:placeholder>
          <w:showingPlcHdr/>
          <w15:color w:val="000000"/>
          <w:dropDownList>
            <w:listItem w:displayText="Choose the UB faculty from the list" w:value=""/>
            <w:listItem w:displayText="Faculty of Economics" w:value="Faculty of Economics"/>
            <w:listItem w:displayText="Faculty of Law" w:value="Faculty of Law"/>
            <w:listItem w:displayText="Faculty of Orthodox Theology" w:value="Faculty of Orthodox Theology"/>
            <w:listItem w:displayText="Faculty of Teachers' Education" w:value="Faculty of Teachers' Education"/>
            <w:listItem w:displayText="Faculty of Security" w:value="Faculty of Security"/>
            <w:listItem w:displayText="Faculty of Special Education and Rehabilitation" w:value="Faculty of Special Education and Rehabilitation"/>
            <w:listItem w:displayText="Faculty of Political Science" w:value="Faculty of Political Science"/>
            <w:listItem w:displayText="Faculty of Sports and Physical Education" w:value="Faculty of Sports and Physical Education"/>
            <w:listItem w:displayText="Faculty of Philosophy" w:value="Faculty of Philosophy"/>
            <w:listItem w:displayText="Faculty of Philology" w:value="Faculty of Philology"/>
            <w:listItem w:displayText="School of Medicine" w:value="School of Medicine"/>
            <w:listItem w:displayText="Faculty of Dental Medicine" w:value="Faculty of Dental Medicine"/>
            <w:listItem w:displayText="Faculty of Veterinary Medicine" w:value="Faculty of Veterinary Medicine"/>
            <w:listItem w:displayText="Faculty of Pharmacy" w:value="Faculty of Pharmacy"/>
            <w:listItem w:displayText="Faculty of Biology" w:value="Faculty of Biology"/>
            <w:listItem w:displayText="Faculty of Geography" w:value="Faculty of Geography"/>
            <w:listItem w:displayText="Faculty of Mathematics" w:value="Faculty of Mathematics"/>
            <w:listItem w:displayText="Faculty For Physical Chemistry" w:value="Faculty For Physical Chemistry"/>
            <w:listItem w:displayText="Faculty of Physics" w:value="Faculty of Physics"/>
            <w:listItem w:displayText="Faculty of Chemistry" w:value="Faculty of Chemistry"/>
            <w:listItem w:displayText="Faculty of Architecture" w:value="Faculty of Architecture"/>
            <w:listItem w:displayText="Faculty of Civil Engineering" w:value="Faculty of Civil Engineering"/>
            <w:listItem w:displayText="School of Electrical Engineering" w:value="School of Electrical Engineering"/>
            <w:listItem w:displayText="Faculty of Mechanical Engineering" w:value="Faculty of Mechanical Engineering"/>
            <w:listItem w:displayText="Faculty of Agriculture" w:value="Faculty of Agriculture"/>
            <w:listItem w:displayText="Faculty of Mining and Geology" w:value="Faculty of Mining and Geology"/>
            <w:listItem w:displayText="Faculty of Transport and Traffic" w:value="Faculty of Transport and Traffic"/>
            <w:listItem w:displayText="Technical Faculty in Bor" w:value="Technical Faculty in Bor"/>
            <w:listItem w:displayText="Faculty of Technology and Metallurgy" w:value="Faculty of Technology and Metallurgy"/>
            <w:listItem w:displayText="Faculty of Organizational Sciences" w:value="Faculty of Organizational Sciences"/>
            <w:listItem w:displayText="Faculty of Forestry" w:value="Faculty of Forestry"/>
          </w:dropDownList>
        </w:sdtPr>
        <w:sdtEndPr/>
        <w:sdtContent>
          <w:r w:rsidR="003E7352" w:rsidRPr="00985FED">
            <w:rPr>
              <w:rStyle w:val="PlaceholderText"/>
              <w:b/>
              <w:color w:val="auto"/>
              <w:shd w:val="clear" w:color="auto" w:fill="BDD6EE" w:themeFill="accent5" w:themeFillTint="66"/>
            </w:rPr>
            <w:t>Choose an item.</w:t>
          </w:r>
        </w:sdtContent>
      </w:sdt>
      <w:r w:rsidR="002034F1" w:rsidRPr="00AE7124">
        <w:rPr>
          <w:rFonts w:cstheme="minorHAnsi"/>
          <w:sz w:val="23"/>
          <w:szCs w:val="23"/>
        </w:rPr>
        <w:t xml:space="preserve">, will take part in the work experience program of the </w:t>
      </w:r>
      <w:sdt>
        <w:sdtPr>
          <w:rPr>
            <w:rStyle w:val="Style1"/>
          </w:rPr>
          <w:alias w:val="Type in the name of the receiving Institution/Organization"/>
          <w:tag w:val="Type in the name of the receiving Institution/Organization"/>
          <w:id w:val="1652561046"/>
          <w:lock w:val="sdtLocked"/>
          <w:placeholder>
            <w:docPart w:val="16609F5CC8F24FB9B5317EA89E12B100"/>
          </w:placeholder>
          <w:showingPlcHdr/>
          <w15:color w:val="000000"/>
        </w:sdtPr>
        <w:sdtEndPr>
          <w:rPr>
            <w:rStyle w:val="DefaultParagraphFont"/>
            <w:rFonts w:cstheme="minorHAnsi"/>
            <w:b w:val="0"/>
            <w:sz w:val="23"/>
            <w:szCs w:val="23"/>
          </w:rPr>
        </w:sdtEndPr>
        <w:sdtContent>
          <w:r w:rsidR="00367CF5" w:rsidRPr="007A546B">
            <w:rPr>
              <w:rStyle w:val="PlaceholderText"/>
              <w:rFonts w:cstheme="minorHAnsi"/>
              <w:b/>
              <w:color w:val="auto"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sdtContent>
      </w:sdt>
      <w:r w:rsidR="002034F1" w:rsidRPr="00AE7124">
        <w:rPr>
          <w:rFonts w:cstheme="minorHAnsi"/>
          <w:sz w:val="23"/>
          <w:szCs w:val="23"/>
        </w:rPr>
        <w:t>,</w:t>
      </w:r>
      <w:r w:rsidR="004F6CF3" w:rsidRPr="00AE7124">
        <w:rPr>
          <w:rFonts w:cstheme="minorHAnsi"/>
          <w:sz w:val="23"/>
          <w:szCs w:val="23"/>
        </w:rPr>
        <w:t xml:space="preserve"> </w:t>
      </w:r>
      <w:r w:rsidR="00B20E80" w:rsidRPr="00AE7124">
        <w:rPr>
          <w:rFonts w:cstheme="minorHAnsi"/>
          <w:sz w:val="23"/>
          <w:szCs w:val="23"/>
        </w:rPr>
        <w:t xml:space="preserve">from </w:t>
      </w:r>
      <w:sdt>
        <w:sdtPr>
          <w:rPr>
            <w:rStyle w:val="Style3"/>
          </w:rPr>
          <w:id w:val="678548274"/>
          <w:lock w:val="sdtLocked"/>
          <w:placeholder>
            <w:docPart w:val="65D87ACBAA2B421182D3FD825A2C1816"/>
          </w:placeholder>
          <w:showingPlcHdr/>
          <w:date>
            <w:dateFormat w:val="dd MMMM 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cstheme="minorHAnsi"/>
            <w:b w:val="0"/>
            <w:sz w:val="23"/>
            <w:szCs w:val="23"/>
          </w:rPr>
        </w:sdtEndPr>
        <w:sdtContent>
          <w:r w:rsidR="00B20E80" w:rsidRPr="007A546B">
            <w:rPr>
              <w:rStyle w:val="PlaceholderText"/>
              <w:rFonts w:cstheme="minorHAnsi"/>
              <w:b/>
              <w:color w:val="auto"/>
              <w:sz w:val="23"/>
              <w:szCs w:val="23"/>
              <w:shd w:val="clear" w:color="auto" w:fill="BDD6EE" w:themeFill="accent5" w:themeFillTint="66"/>
            </w:rPr>
            <w:t>Click or tap to enter a date.</w:t>
          </w:r>
        </w:sdtContent>
      </w:sdt>
      <w:r w:rsidR="00B20E80" w:rsidRPr="00AE7124">
        <w:rPr>
          <w:rFonts w:cstheme="minorHAnsi"/>
          <w:sz w:val="23"/>
          <w:szCs w:val="23"/>
        </w:rPr>
        <w:t xml:space="preserve"> to </w:t>
      </w:r>
      <w:sdt>
        <w:sdtPr>
          <w:rPr>
            <w:rStyle w:val="Style3"/>
          </w:rPr>
          <w:id w:val="-1438139334"/>
          <w:lock w:val="sdtLocked"/>
          <w:placeholder>
            <w:docPart w:val="26B46DFBDF154590A2D6E98BB06950A4"/>
          </w:placeholder>
          <w:showingPlcHdr/>
          <w:date>
            <w:dateFormat w:val="dd MMMM yyyy"/>
            <w:lid w:val="en-GB"/>
            <w:storeMappedDataAs w:val="dateTime"/>
            <w:calendar w:val="gregorian"/>
          </w:date>
        </w:sdtPr>
        <w:sdtEndPr>
          <w:rPr>
            <w:rStyle w:val="DefaultParagraphFont"/>
            <w:rFonts w:cstheme="minorHAnsi"/>
            <w:b w:val="0"/>
            <w:sz w:val="23"/>
            <w:szCs w:val="23"/>
          </w:rPr>
        </w:sdtEndPr>
        <w:sdtContent>
          <w:r w:rsidR="00A62C18" w:rsidRPr="007A546B">
            <w:rPr>
              <w:rStyle w:val="PlaceholderText"/>
              <w:rFonts w:cstheme="minorHAnsi"/>
              <w:b/>
              <w:color w:val="auto"/>
              <w:sz w:val="23"/>
              <w:szCs w:val="23"/>
              <w:shd w:val="clear" w:color="auto" w:fill="BDD6EE" w:themeFill="accent5" w:themeFillTint="66"/>
            </w:rPr>
            <w:t>Click or tap to enter a date.</w:t>
          </w:r>
        </w:sdtContent>
      </w:sdt>
      <w:r w:rsidR="006B2209" w:rsidRPr="00AE7124">
        <w:rPr>
          <w:rFonts w:cstheme="minorHAnsi"/>
          <w:sz w:val="23"/>
          <w:szCs w:val="23"/>
        </w:rPr>
        <w:t>.</w:t>
      </w:r>
      <w:r w:rsidR="00015408" w:rsidRPr="00AE7124">
        <w:rPr>
          <w:rStyle w:val="FootnoteReference"/>
          <w:rFonts w:cstheme="minorHAnsi"/>
          <w:sz w:val="23"/>
          <w:szCs w:val="23"/>
        </w:rPr>
        <w:footnoteReference w:id="1"/>
      </w:r>
    </w:p>
    <w:p w14:paraId="789278F5" w14:textId="759C3501" w:rsidR="006B2209" w:rsidRPr="00AE7124" w:rsidRDefault="006B2209" w:rsidP="000A7BA9">
      <w:pPr>
        <w:spacing w:after="100"/>
        <w:rPr>
          <w:rFonts w:cstheme="minorHAnsi"/>
          <w:sz w:val="23"/>
          <w:szCs w:val="23"/>
        </w:rPr>
      </w:pPr>
      <w:r w:rsidRPr="00AE7124">
        <w:rPr>
          <w:rFonts w:cstheme="minorHAnsi"/>
          <w:sz w:val="23"/>
          <w:szCs w:val="23"/>
        </w:rPr>
        <w:t xml:space="preserve">The receiving Institution/Organization binds itself to provide the work experience </w:t>
      </w:r>
      <w:r w:rsidR="00DE5448" w:rsidRPr="00AE7124">
        <w:rPr>
          <w:rFonts w:cstheme="minorHAnsi"/>
          <w:sz w:val="23"/>
          <w:szCs w:val="23"/>
        </w:rPr>
        <w:t xml:space="preserve">program according to the Traineeship Agreement that will be agreed upon by all three parties: Student, </w:t>
      </w:r>
      <w:r w:rsidR="00B644AD" w:rsidRPr="00AE7124">
        <w:rPr>
          <w:rFonts w:cstheme="minorHAnsi"/>
          <w:sz w:val="23"/>
          <w:szCs w:val="23"/>
        </w:rPr>
        <w:t>University of Belgrade</w:t>
      </w:r>
      <w:r w:rsidR="00B644AD">
        <w:rPr>
          <w:rFonts w:cstheme="minorHAnsi"/>
          <w:sz w:val="23"/>
          <w:szCs w:val="23"/>
        </w:rPr>
        <w:t xml:space="preserve"> -</w:t>
      </w:r>
      <w:r w:rsidR="00B644AD" w:rsidRPr="003E7352">
        <w:rPr>
          <w:rFonts w:cstheme="minorHAnsi"/>
          <w:sz w:val="23"/>
          <w:szCs w:val="23"/>
        </w:rPr>
        <w:t xml:space="preserve"> </w:t>
      </w:r>
      <w:sdt>
        <w:sdtPr>
          <w:rPr>
            <w:rFonts w:cstheme="minorHAnsi"/>
            <w:sz w:val="23"/>
            <w:szCs w:val="23"/>
          </w:rPr>
          <w:alias w:val="Choose the UB Faculty from the list"/>
          <w:tag w:val="Choose the UB Faculty from the list"/>
          <w:id w:val="1680237831"/>
          <w:lock w:val="sdtLocked"/>
          <w:placeholder>
            <w:docPart w:val="B9ABC7E6AC8347CCA7AD05DE813D309F"/>
          </w:placeholder>
          <w:showingPlcHdr/>
          <w15:color w:val="000000"/>
          <w:dropDownList>
            <w:listItem w:value="Choose an item."/>
            <w:listItem w:displayText="Faculty of Economics" w:value="Faculty of Economics"/>
            <w:listItem w:displayText="Faculty of Law" w:value="Faculty of Law"/>
            <w:listItem w:displayText="Faculty of Orthodox Theology" w:value="Faculty of Orthodox Theology"/>
            <w:listItem w:displayText="Faculty of Teachers' Education" w:value="Faculty of Teachers' Education"/>
            <w:listItem w:displayText="Faculty of Security" w:value="Faculty of Security"/>
            <w:listItem w:displayText="Faculty of Special Education and Rehabilitation" w:value="Faculty of Special Education and Rehabilitation"/>
            <w:listItem w:displayText="Faculty of Political Science" w:value="Faculty of Political Science"/>
            <w:listItem w:displayText="Faculty of Sports and Physical Education" w:value="Faculty of Sports and Physical Education"/>
            <w:listItem w:displayText="Faculty of Philosophy" w:value="Faculty of Philosophy"/>
            <w:listItem w:displayText="Faculty of Philology" w:value="Faculty of Philology"/>
            <w:listItem w:displayText="School of Medicine" w:value="School of Medicine"/>
            <w:listItem w:displayText="Faculty of Dental Medicine" w:value="Faculty of Dental Medicine"/>
            <w:listItem w:displayText="Faculty of Veterinary Medicine" w:value="Faculty of Veterinary Medicine"/>
            <w:listItem w:displayText="Faculty of Pharmacy" w:value="Faculty of Pharmacy"/>
            <w:listItem w:displayText="Faculty of Biology" w:value="Faculty of Biology"/>
            <w:listItem w:displayText="Faculty of Geography" w:value="Faculty of Geography"/>
            <w:listItem w:displayText="Faculty of Mathematics" w:value="Faculty of Mathematics"/>
            <w:listItem w:displayText="Faculty For Physical Chemistry" w:value="Faculty For Physical Chemistry"/>
            <w:listItem w:displayText="Faculty of Physics" w:value="Faculty of Physics"/>
            <w:listItem w:displayText="Faculty of Chemistry" w:value="Faculty of Chemistry"/>
            <w:listItem w:displayText="Faculty of Architecture" w:value="Faculty of Architecture"/>
            <w:listItem w:displayText="Faculty of Civil Engineering" w:value="Faculty of Civil Engineering"/>
            <w:listItem w:displayText="School of Electrical Engineering" w:value="School of Electrical Engineering"/>
            <w:listItem w:displayText="Faculty of Mechanical Engineering" w:value="Faculty of Mechanical Engineering"/>
            <w:listItem w:displayText="Faculty of Agriculture" w:value="Faculty of Agriculture"/>
            <w:listItem w:displayText="Faculty of Mining and Geology" w:value="Faculty of Mining and Geology"/>
            <w:listItem w:displayText="Faculty of Transport and Traffic" w:value="Faculty of Transport and Traffic"/>
            <w:listItem w:displayText="Technical Faculty in Bor" w:value="Technical Faculty in Bor"/>
            <w:listItem w:displayText="Faculty of Technology and Metallurgy" w:value="Faculty of Technology and Metallurgy"/>
            <w:listItem w:displayText="Faculty of Organizational Sciences" w:value="Faculty of Organizational Sciences"/>
            <w:listItem w:displayText="Faculty of Forestry" w:value="Faculty of Forestry"/>
          </w:dropDownList>
        </w:sdtPr>
        <w:sdtEndPr/>
        <w:sdtContent>
          <w:r w:rsidR="002A2654" w:rsidRPr="00985FED">
            <w:rPr>
              <w:rStyle w:val="PlaceholderText"/>
              <w:b/>
              <w:color w:val="auto"/>
              <w:shd w:val="clear" w:color="auto" w:fill="BDD6EE" w:themeFill="accent5" w:themeFillTint="66"/>
            </w:rPr>
            <w:t>Choose an item.</w:t>
          </w:r>
        </w:sdtContent>
      </w:sdt>
      <w:r w:rsidR="00B644AD">
        <w:rPr>
          <w:rFonts w:cstheme="minorHAnsi"/>
          <w:sz w:val="23"/>
          <w:szCs w:val="23"/>
        </w:rPr>
        <w:t xml:space="preserve"> </w:t>
      </w:r>
      <w:r w:rsidR="00DE5448" w:rsidRPr="00AE7124">
        <w:rPr>
          <w:rFonts w:cstheme="minorHAnsi"/>
          <w:sz w:val="23"/>
          <w:szCs w:val="23"/>
        </w:rPr>
        <w:t xml:space="preserve">and </w:t>
      </w:r>
      <w:sdt>
        <w:sdtPr>
          <w:rPr>
            <w:rStyle w:val="Style1"/>
          </w:rPr>
          <w:alias w:val="Type in the name of the receiving Institution/Organization"/>
          <w:tag w:val="Type in the name of the receiving Institution/Organization"/>
          <w:id w:val="1643465703"/>
          <w:lock w:val="sdtLocked"/>
          <w:placeholder>
            <w:docPart w:val="DC714F591E1C4697A837A9C51C782F26"/>
          </w:placeholder>
          <w:showingPlcHdr/>
          <w15:color w:val="000000"/>
        </w:sdtPr>
        <w:sdtEndPr>
          <w:rPr>
            <w:rStyle w:val="DefaultParagraphFont"/>
            <w:rFonts w:cstheme="minorHAnsi"/>
            <w:b w:val="0"/>
            <w:sz w:val="23"/>
            <w:szCs w:val="23"/>
          </w:rPr>
        </w:sdtEndPr>
        <w:sdtContent>
          <w:r w:rsidR="00367CF5" w:rsidRPr="007A546B">
            <w:rPr>
              <w:rStyle w:val="PlaceholderText"/>
              <w:rFonts w:cstheme="minorHAnsi"/>
              <w:b/>
              <w:color w:val="auto"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sdtContent>
      </w:sdt>
      <w:r w:rsidR="004B45F4" w:rsidRPr="00AE7124">
        <w:rPr>
          <w:rFonts w:cstheme="minorHAnsi"/>
          <w:sz w:val="23"/>
          <w:szCs w:val="23"/>
        </w:rPr>
        <w:t>.</w:t>
      </w:r>
    </w:p>
    <w:p w14:paraId="10320885" w14:textId="39AD4846" w:rsidR="004B45F4" w:rsidRPr="00AE7124" w:rsidRDefault="004B45F4" w:rsidP="000A7BA9">
      <w:pPr>
        <w:spacing w:after="100"/>
        <w:rPr>
          <w:rFonts w:cstheme="minorHAnsi"/>
          <w:sz w:val="23"/>
          <w:szCs w:val="23"/>
        </w:rPr>
      </w:pPr>
      <w:r w:rsidRPr="00AE7124">
        <w:rPr>
          <w:rFonts w:cstheme="minorHAnsi"/>
          <w:sz w:val="23"/>
          <w:szCs w:val="23"/>
        </w:rPr>
        <w:t>The student will receive the payment from the receiving Institution/Organization:</w:t>
      </w:r>
    </w:p>
    <w:p w14:paraId="28AAE06F" w14:textId="5150C659" w:rsidR="004B45F4" w:rsidRPr="00AE7124" w:rsidRDefault="00136BC8" w:rsidP="004B45F4">
      <w:pPr>
        <w:rPr>
          <w:rFonts w:cstheme="minorHAnsi"/>
          <w:sz w:val="23"/>
          <w:szCs w:val="23"/>
        </w:rPr>
      </w:pPr>
      <w:sdt>
        <w:sdtPr>
          <w:rPr>
            <w:rFonts w:cstheme="minorHAnsi"/>
            <w:sz w:val="23"/>
            <w:szCs w:val="23"/>
          </w:rPr>
          <w:id w:val="-5472291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5F4" w:rsidRPr="00AE7124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4B45F4" w:rsidRPr="00AE7124">
        <w:rPr>
          <w:rFonts w:cstheme="minorHAnsi"/>
          <w:sz w:val="23"/>
          <w:szCs w:val="23"/>
        </w:rPr>
        <w:t xml:space="preserve"> NO</w:t>
      </w:r>
      <w:r w:rsidR="004B45F4" w:rsidRPr="00AE7124">
        <w:rPr>
          <w:rFonts w:cstheme="minorHAnsi"/>
          <w:sz w:val="23"/>
          <w:szCs w:val="23"/>
        </w:rPr>
        <w:tab/>
      </w:r>
      <w:r w:rsidR="004B45F4" w:rsidRPr="00AE7124">
        <w:rPr>
          <w:rFonts w:cstheme="minorHAnsi"/>
          <w:sz w:val="23"/>
          <w:szCs w:val="23"/>
        </w:rPr>
        <w:tab/>
      </w:r>
      <w:sdt>
        <w:sdtPr>
          <w:rPr>
            <w:rFonts w:cstheme="minorHAnsi"/>
            <w:sz w:val="23"/>
            <w:szCs w:val="23"/>
          </w:rPr>
          <w:id w:val="515736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B45F4" w:rsidRPr="00AE7124">
            <w:rPr>
              <w:rFonts w:ascii="Segoe UI Symbol" w:eastAsia="MS Gothic" w:hAnsi="Segoe UI Symbol" w:cs="Segoe UI Symbol"/>
              <w:sz w:val="23"/>
              <w:szCs w:val="23"/>
            </w:rPr>
            <w:t>☐</w:t>
          </w:r>
        </w:sdtContent>
      </w:sdt>
      <w:r w:rsidR="004B45F4" w:rsidRPr="00AE7124">
        <w:rPr>
          <w:rFonts w:cstheme="minorHAnsi"/>
          <w:sz w:val="23"/>
          <w:szCs w:val="23"/>
        </w:rPr>
        <w:t xml:space="preserve"> Y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960"/>
      </w:tblGrid>
      <w:tr w:rsidR="00DC0AAF" w14:paraId="597EFC60" w14:textId="77777777" w:rsidTr="00AE7124">
        <w:trPr>
          <w:cantSplit/>
        </w:trPr>
        <w:tc>
          <w:tcPr>
            <w:tcW w:w="4390" w:type="dxa"/>
          </w:tcPr>
          <w:p w14:paraId="4D9F2357" w14:textId="59856D83" w:rsidR="00DC0AAF" w:rsidRDefault="00DC0AAF" w:rsidP="004B45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ce and Date</w:t>
            </w:r>
          </w:p>
        </w:tc>
        <w:tc>
          <w:tcPr>
            <w:tcW w:w="4960" w:type="dxa"/>
          </w:tcPr>
          <w:p w14:paraId="14E839D4" w14:textId="77777777" w:rsidR="00DC0AAF" w:rsidRDefault="00DC0AAF" w:rsidP="004B45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 of the person in charge at the</w:t>
            </w:r>
          </w:p>
          <w:p w14:paraId="6D1BAB13" w14:textId="3E5CE36A" w:rsidR="00DC0AAF" w:rsidRDefault="00DC0AAF" w:rsidP="004B45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iving Institution/Organization and Stamp</w:t>
            </w:r>
          </w:p>
        </w:tc>
      </w:tr>
      <w:tr w:rsidR="00C22EFD" w14:paraId="59735694" w14:textId="77777777" w:rsidTr="00AE7124">
        <w:trPr>
          <w:cantSplit/>
        </w:trPr>
        <w:tc>
          <w:tcPr>
            <w:tcW w:w="4390" w:type="dxa"/>
          </w:tcPr>
          <w:p w14:paraId="7ADE9782" w14:textId="66C479A8" w:rsidR="00C22EFD" w:rsidRDefault="00C22EFD" w:rsidP="004B45F4">
            <w:pPr>
              <w:rPr>
                <w:sz w:val="24"/>
                <w:szCs w:val="24"/>
              </w:rPr>
            </w:pPr>
          </w:p>
          <w:p w14:paraId="1A7C19B2" w14:textId="77777777" w:rsidR="00974FAB" w:rsidRDefault="00974FAB" w:rsidP="004B45F4">
            <w:pPr>
              <w:rPr>
                <w:sz w:val="24"/>
                <w:szCs w:val="24"/>
              </w:rPr>
            </w:pPr>
          </w:p>
          <w:p w14:paraId="4774BECC" w14:textId="77777777" w:rsidR="004862A6" w:rsidRDefault="004862A6" w:rsidP="00486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</w:t>
            </w:r>
          </w:p>
          <w:p w14:paraId="6E0E951D" w14:textId="630BDEF0" w:rsidR="00C22EFD" w:rsidRDefault="00C22EFD" w:rsidP="004B45F4">
            <w:pPr>
              <w:rPr>
                <w:sz w:val="24"/>
                <w:szCs w:val="24"/>
              </w:rPr>
            </w:pPr>
          </w:p>
        </w:tc>
        <w:tc>
          <w:tcPr>
            <w:tcW w:w="4960" w:type="dxa"/>
          </w:tcPr>
          <w:p w14:paraId="43527D9E" w14:textId="77777777" w:rsidR="00C22EFD" w:rsidRDefault="00C22EFD" w:rsidP="004B45F4">
            <w:pPr>
              <w:rPr>
                <w:sz w:val="24"/>
                <w:szCs w:val="24"/>
              </w:rPr>
            </w:pPr>
          </w:p>
          <w:p w14:paraId="67B18E7F" w14:textId="77777777" w:rsidR="00974FAB" w:rsidRDefault="00974FAB" w:rsidP="004B45F4">
            <w:pPr>
              <w:rPr>
                <w:sz w:val="24"/>
                <w:szCs w:val="24"/>
              </w:rPr>
            </w:pPr>
          </w:p>
          <w:p w14:paraId="407B68E1" w14:textId="21B47F19" w:rsidR="00974FAB" w:rsidRDefault="00974FAB" w:rsidP="004B45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</w:t>
            </w:r>
          </w:p>
        </w:tc>
      </w:tr>
    </w:tbl>
    <w:p w14:paraId="3F66BA81" w14:textId="519AFC53" w:rsidR="00DD2738" w:rsidRDefault="00DD2738" w:rsidP="00DC0B09">
      <w:pPr>
        <w:rPr>
          <w:sz w:val="24"/>
          <w:szCs w:val="24"/>
        </w:rPr>
      </w:pPr>
    </w:p>
    <w:sectPr w:rsidR="00DD2738" w:rsidSect="005607BF">
      <w:headerReference w:type="default" r:id="rId8"/>
      <w:pgSz w:w="12240" w:h="15840"/>
      <w:pgMar w:top="1560" w:right="1041" w:bottom="567" w:left="1134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E05A1" w14:textId="77777777" w:rsidR="00136BC8" w:rsidRDefault="00136BC8" w:rsidP="00DA791B">
      <w:pPr>
        <w:spacing w:after="0" w:line="240" w:lineRule="auto"/>
      </w:pPr>
      <w:r>
        <w:separator/>
      </w:r>
    </w:p>
  </w:endnote>
  <w:endnote w:type="continuationSeparator" w:id="0">
    <w:p w14:paraId="1A398F15" w14:textId="77777777" w:rsidR="00136BC8" w:rsidRDefault="00136BC8" w:rsidP="00DA79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8334FD" w14:textId="77777777" w:rsidR="00136BC8" w:rsidRDefault="00136BC8" w:rsidP="00DA791B">
      <w:pPr>
        <w:spacing w:after="0" w:line="240" w:lineRule="auto"/>
      </w:pPr>
      <w:r>
        <w:separator/>
      </w:r>
    </w:p>
  </w:footnote>
  <w:footnote w:type="continuationSeparator" w:id="0">
    <w:p w14:paraId="7E5C14C8" w14:textId="77777777" w:rsidR="00136BC8" w:rsidRDefault="00136BC8" w:rsidP="00DA791B">
      <w:pPr>
        <w:spacing w:after="0" w:line="240" w:lineRule="auto"/>
      </w:pPr>
      <w:r>
        <w:continuationSeparator/>
      </w:r>
    </w:p>
  </w:footnote>
  <w:footnote w:id="1">
    <w:p w14:paraId="756FC056" w14:textId="16BD60AA" w:rsidR="00015408" w:rsidRPr="005607BF" w:rsidRDefault="00015408">
      <w:pPr>
        <w:pStyle w:val="FootnoteText"/>
        <w:rPr>
          <w:b/>
          <w:sz w:val="22"/>
          <w:szCs w:val="22"/>
        </w:rPr>
      </w:pPr>
      <w:r w:rsidRPr="005607BF">
        <w:rPr>
          <w:rStyle w:val="FootnoteReference"/>
          <w:b/>
          <w:sz w:val="22"/>
          <w:szCs w:val="22"/>
        </w:rPr>
        <w:footnoteRef/>
      </w:r>
      <w:r w:rsidRPr="005607BF">
        <w:rPr>
          <w:b/>
          <w:sz w:val="22"/>
          <w:szCs w:val="22"/>
        </w:rPr>
        <w:t xml:space="preserve"> A traineeship may last from 2 months minimum, until the end of the project period, </w:t>
      </w:r>
      <w:r w:rsidR="00966512">
        <w:rPr>
          <w:b/>
          <w:sz w:val="22"/>
          <w:szCs w:val="22"/>
        </w:rPr>
        <w:t>announced at the time the call for applications opens</w:t>
      </w:r>
      <w:bookmarkStart w:id="0" w:name="_GoBack"/>
      <w:bookmarkEnd w:id="0"/>
      <w:r w:rsidRPr="005607BF">
        <w:rPr>
          <w:b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65B7C" w14:textId="257A0EAE" w:rsidR="00DA791B" w:rsidRDefault="000F050E">
    <w:pPr>
      <w:pStyle w:val="Header"/>
    </w:pPr>
    <w:r>
      <w:t xml:space="preserve">[The original should be issued on the </w:t>
    </w:r>
    <w:r w:rsidR="002346D5">
      <w:t xml:space="preserve">official </w:t>
    </w:r>
    <w:r>
      <w:t>memorandum of the Inviting</w:t>
    </w:r>
    <w:r w:rsidR="000E3CC3">
      <w:t xml:space="preserve"> institutio</w:t>
    </w:r>
    <w:r w:rsidR="002346D5">
      <w:t>n/organization.</w:t>
    </w:r>
    <w:r>
      <w:t>]</w:t>
    </w:r>
    <w:r w:rsidR="000A6A7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B84F0C"/>
    <w:multiLevelType w:val="multilevel"/>
    <w:tmpl w:val="650AA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LQwMzUwsjS3NDRW0lEKTi0uzszPAykwrAUALnCePSwAAAA="/>
  </w:docVars>
  <w:rsids>
    <w:rsidRoot w:val="00BB79CE"/>
    <w:rsid w:val="0000362C"/>
    <w:rsid w:val="000060B2"/>
    <w:rsid w:val="00015408"/>
    <w:rsid w:val="00092414"/>
    <w:rsid w:val="000A6A75"/>
    <w:rsid w:val="000A7BA9"/>
    <w:rsid w:val="000C0ACB"/>
    <w:rsid w:val="000E3CC3"/>
    <w:rsid w:val="000F050E"/>
    <w:rsid w:val="00100384"/>
    <w:rsid w:val="00136BC8"/>
    <w:rsid w:val="00193442"/>
    <w:rsid w:val="001A0377"/>
    <w:rsid w:val="002034F1"/>
    <w:rsid w:val="002346D5"/>
    <w:rsid w:val="002544FC"/>
    <w:rsid w:val="002723F5"/>
    <w:rsid w:val="0029385D"/>
    <w:rsid w:val="002A2654"/>
    <w:rsid w:val="002A7374"/>
    <w:rsid w:val="0032330C"/>
    <w:rsid w:val="00330E30"/>
    <w:rsid w:val="00367CF5"/>
    <w:rsid w:val="003D5494"/>
    <w:rsid w:val="003E7352"/>
    <w:rsid w:val="00415F96"/>
    <w:rsid w:val="00422121"/>
    <w:rsid w:val="0042220A"/>
    <w:rsid w:val="004862A6"/>
    <w:rsid w:val="004B45F4"/>
    <w:rsid w:val="004F465F"/>
    <w:rsid w:val="004F6CF3"/>
    <w:rsid w:val="004F6FD0"/>
    <w:rsid w:val="005474AC"/>
    <w:rsid w:val="005607BF"/>
    <w:rsid w:val="00572750"/>
    <w:rsid w:val="005E4510"/>
    <w:rsid w:val="005F328D"/>
    <w:rsid w:val="006048A2"/>
    <w:rsid w:val="006241A1"/>
    <w:rsid w:val="006602EE"/>
    <w:rsid w:val="00674A48"/>
    <w:rsid w:val="00686618"/>
    <w:rsid w:val="006B2209"/>
    <w:rsid w:val="006E5D7A"/>
    <w:rsid w:val="00770CBB"/>
    <w:rsid w:val="007A546B"/>
    <w:rsid w:val="007B6A9E"/>
    <w:rsid w:val="007C2EC8"/>
    <w:rsid w:val="007C32EC"/>
    <w:rsid w:val="007C3C56"/>
    <w:rsid w:val="008635F9"/>
    <w:rsid w:val="00867DB1"/>
    <w:rsid w:val="008A3413"/>
    <w:rsid w:val="00901FEF"/>
    <w:rsid w:val="009039B8"/>
    <w:rsid w:val="009176EE"/>
    <w:rsid w:val="009523DB"/>
    <w:rsid w:val="00966512"/>
    <w:rsid w:val="00974FAB"/>
    <w:rsid w:val="00985FED"/>
    <w:rsid w:val="00986D1E"/>
    <w:rsid w:val="00A62C18"/>
    <w:rsid w:val="00A86411"/>
    <w:rsid w:val="00A97A0E"/>
    <w:rsid w:val="00AE7124"/>
    <w:rsid w:val="00AF6D20"/>
    <w:rsid w:val="00B12557"/>
    <w:rsid w:val="00B20E80"/>
    <w:rsid w:val="00B644AD"/>
    <w:rsid w:val="00BB79CE"/>
    <w:rsid w:val="00BE618C"/>
    <w:rsid w:val="00C202F5"/>
    <w:rsid w:val="00C22EFD"/>
    <w:rsid w:val="00C770F1"/>
    <w:rsid w:val="00D465DC"/>
    <w:rsid w:val="00DA4534"/>
    <w:rsid w:val="00DA791B"/>
    <w:rsid w:val="00DB2CAD"/>
    <w:rsid w:val="00DC0AAF"/>
    <w:rsid w:val="00DC0B09"/>
    <w:rsid w:val="00DD2738"/>
    <w:rsid w:val="00DE0D3B"/>
    <w:rsid w:val="00DE5448"/>
    <w:rsid w:val="00E059DB"/>
    <w:rsid w:val="00E34386"/>
    <w:rsid w:val="00E60DCD"/>
    <w:rsid w:val="00EE548D"/>
    <w:rsid w:val="00F82C0D"/>
    <w:rsid w:val="00F86E62"/>
    <w:rsid w:val="00F9511F"/>
    <w:rsid w:val="00FD7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028992"/>
  <w15:chartTrackingRefBased/>
  <w15:docId w15:val="{7F326743-25BB-41B9-A54D-245A8A081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91B"/>
  </w:style>
  <w:style w:type="paragraph" w:styleId="Footer">
    <w:name w:val="footer"/>
    <w:basedOn w:val="Normal"/>
    <w:link w:val="FooterChar"/>
    <w:uiPriority w:val="99"/>
    <w:unhideWhenUsed/>
    <w:rsid w:val="00DA79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91B"/>
  </w:style>
  <w:style w:type="character" w:styleId="Hyperlink">
    <w:name w:val="Hyperlink"/>
    <w:basedOn w:val="DefaultParagraphFont"/>
    <w:uiPriority w:val="99"/>
    <w:unhideWhenUsed/>
    <w:rsid w:val="00F951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11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A3413"/>
    <w:rPr>
      <w:color w:val="808080"/>
    </w:rPr>
  </w:style>
  <w:style w:type="table" w:styleId="TableGrid">
    <w:name w:val="Table Grid"/>
    <w:basedOn w:val="TableNormal"/>
    <w:uiPriority w:val="39"/>
    <w:rsid w:val="00415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01540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540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15408"/>
    <w:rPr>
      <w:vertAlign w:val="superscript"/>
    </w:rPr>
  </w:style>
  <w:style w:type="character" w:customStyle="1" w:styleId="Style1">
    <w:name w:val="Style1"/>
    <w:basedOn w:val="DefaultParagraphFont"/>
    <w:uiPriority w:val="1"/>
    <w:rsid w:val="0032330C"/>
    <w:rPr>
      <w:rFonts w:asciiTheme="minorHAnsi" w:hAnsiTheme="minorHAnsi"/>
      <w:b/>
      <w:sz w:val="24"/>
    </w:rPr>
  </w:style>
  <w:style w:type="character" w:customStyle="1" w:styleId="Style2">
    <w:name w:val="Style2"/>
    <w:basedOn w:val="DefaultParagraphFont"/>
    <w:uiPriority w:val="1"/>
    <w:rsid w:val="00A62C18"/>
    <w:rPr>
      <w:rFonts w:asciiTheme="minorHAnsi" w:hAnsiTheme="minorHAnsi"/>
      <w:b/>
      <w:color w:val="auto"/>
      <w:sz w:val="24"/>
    </w:rPr>
  </w:style>
  <w:style w:type="character" w:customStyle="1" w:styleId="Style3">
    <w:name w:val="Style3"/>
    <w:basedOn w:val="DefaultParagraphFont"/>
    <w:uiPriority w:val="1"/>
    <w:rsid w:val="00A62C18"/>
    <w:rPr>
      <w:rFonts w:asciiTheme="minorHAnsi" w:hAnsiTheme="minorHAnsi"/>
      <w:b/>
      <w:color w:val="auto"/>
      <w:sz w:val="24"/>
    </w:rPr>
  </w:style>
  <w:style w:type="paragraph" w:styleId="ListParagraph">
    <w:name w:val="List Paragraph"/>
    <w:basedOn w:val="Normal"/>
    <w:uiPriority w:val="34"/>
    <w:qFormat/>
    <w:rsid w:val="003D54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7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E048DE4AEAF44B0BD8BD5031840A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4494F-6B2A-442B-A143-8EAB39688AF4}"/>
      </w:docPartPr>
      <w:docPartBody>
        <w:p w:rsidR="00565303" w:rsidRDefault="003D57C8" w:rsidP="003D57C8">
          <w:pPr>
            <w:pStyle w:val="1E048DE4AEAF44B0BD8BD5031840AD941"/>
          </w:pPr>
          <w:r w:rsidRPr="007F11BB">
            <w:rPr>
              <w:rStyle w:val="PlaceholderText"/>
            </w:rPr>
            <w:t>Choose an item.</w:t>
          </w:r>
        </w:p>
      </w:docPartBody>
    </w:docPart>
    <w:docPart>
      <w:docPartPr>
        <w:name w:val="2A674DD81C644535BCB0FB81FB695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0307E-9D36-48AC-B272-C26E2243CF15}"/>
      </w:docPartPr>
      <w:docPartBody>
        <w:p w:rsidR="00565303" w:rsidRDefault="003D57C8" w:rsidP="003D57C8">
          <w:pPr>
            <w:pStyle w:val="2A674DD81C644535BCB0FB81FB695D01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65D87ACBAA2B421182D3FD825A2C1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C965F-620D-4754-9753-A776FA9682EF}"/>
      </w:docPartPr>
      <w:docPartBody>
        <w:p w:rsidR="00565303" w:rsidRDefault="003D57C8" w:rsidP="003D57C8">
          <w:pPr>
            <w:pStyle w:val="65D87ACBAA2B421182D3FD825A2C1816"/>
          </w:pPr>
          <w:r w:rsidRPr="00AE7124">
            <w:rPr>
              <w:rStyle w:val="PlaceholderText"/>
              <w:rFonts w:cstheme="minorHAnsi"/>
              <w:sz w:val="23"/>
              <w:szCs w:val="23"/>
              <w:shd w:val="clear" w:color="auto" w:fill="BDD6EE" w:themeFill="accent5" w:themeFillTint="66"/>
            </w:rPr>
            <w:t>Click or tap to enter a date.</w:t>
          </w:r>
        </w:p>
      </w:docPartBody>
    </w:docPart>
    <w:docPart>
      <w:docPartPr>
        <w:name w:val="0F7D678C0C18412797C9953613232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19B3A-6860-429D-ACC3-359CCF2E8A4F}"/>
      </w:docPartPr>
      <w:docPartBody>
        <w:p w:rsidR="00565303" w:rsidRDefault="003D57C8" w:rsidP="003D57C8">
          <w:pPr>
            <w:pStyle w:val="0F7D678C0C18412797C995361323210F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A50703B018EF4AE5802FB03452507C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1F08D-5086-4B8B-8C7E-8AF6BEE972AC}"/>
      </w:docPartPr>
      <w:docPartBody>
        <w:p w:rsidR="00565303" w:rsidRDefault="003D57C8" w:rsidP="003D57C8">
          <w:pPr>
            <w:pStyle w:val="A50703B018EF4AE5802FB03452507C9C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12FF67E6E4D14FB3ADDD74FC46368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DBDFF-A51D-47E1-9B92-BF0A06F915CC}"/>
      </w:docPartPr>
      <w:docPartBody>
        <w:p w:rsidR="00565303" w:rsidRDefault="003D57C8" w:rsidP="003D57C8">
          <w:pPr>
            <w:pStyle w:val="12FF67E6E4D14FB3ADDD74FC46368248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AAB3D1917A1C44ADB686F577FFBFF0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AFDDE-D850-48A9-AE1D-85056DFAFF67}"/>
      </w:docPartPr>
      <w:docPartBody>
        <w:p w:rsidR="00565303" w:rsidRDefault="003D57C8" w:rsidP="003D57C8">
          <w:pPr>
            <w:pStyle w:val="AAB3D1917A1C44ADB686F577FFBFF01C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26B46DFBDF154590A2D6E98BB0695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16FB4-7FCE-443C-BC65-593399C376D2}"/>
      </w:docPartPr>
      <w:docPartBody>
        <w:p w:rsidR="00565303" w:rsidRDefault="003D57C8" w:rsidP="003D57C8">
          <w:pPr>
            <w:pStyle w:val="26B46DFBDF154590A2D6E98BB06950A4"/>
          </w:pPr>
          <w:r w:rsidRPr="00AE7124">
            <w:rPr>
              <w:rStyle w:val="PlaceholderText"/>
              <w:rFonts w:cstheme="minorHAnsi"/>
              <w:sz w:val="23"/>
              <w:szCs w:val="23"/>
              <w:shd w:val="clear" w:color="auto" w:fill="BDD6EE" w:themeFill="accent5" w:themeFillTint="66"/>
            </w:rPr>
            <w:t>Click or tap to enter a date.</w:t>
          </w:r>
        </w:p>
      </w:docPartBody>
    </w:docPart>
    <w:docPart>
      <w:docPartPr>
        <w:name w:val="B9ABC7E6AC8347CCA7AD05DE813D3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DD1FD-B676-4FC0-8E4B-C67FA4DD57CE}"/>
      </w:docPartPr>
      <w:docPartBody>
        <w:p w:rsidR="00565303" w:rsidRDefault="003D57C8" w:rsidP="003D57C8">
          <w:pPr>
            <w:pStyle w:val="B9ABC7E6AC8347CCA7AD05DE813D309F"/>
          </w:pPr>
          <w:r w:rsidRPr="007F11BB">
            <w:rPr>
              <w:rStyle w:val="PlaceholderText"/>
            </w:rPr>
            <w:t>Choose an item.</w:t>
          </w:r>
        </w:p>
      </w:docPartBody>
    </w:docPart>
    <w:docPart>
      <w:docPartPr>
        <w:name w:val="16609F5CC8F24FB9B5317EA89E12B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AE44-6420-46D8-963F-2E15A03A7356}"/>
      </w:docPartPr>
      <w:docPartBody>
        <w:p w:rsidR="00565303" w:rsidRDefault="003D57C8" w:rsidP="003D57C8">
          <w:pPr>
            <w:pStyle w:val="16609F5CC8F24FB9B5317EA89E12B100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DC714F591E1C4697A837A9C51C782F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4306A-B005-44D3-83FB-A7D2C658CA1A}"/>
      </w:docPartPr>
      <w:docPartBody>
        <w:p w:rsidR="00565303" w:rsidRDefault="003D57C8" w:rsidP="003D57C8">
          <w:pPr>
            <w:pStyle w:val="DC714F591E1C4697A837A9C51C782F26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  <w:docPart>
      <w:docPartPr>
        <w:name w:val="FCDDF9B2948A4B018C44C9DCE09B8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536E4-7C87-496C-9783-98A34880C31F}"/>
      </w:docPartPr>
      <w:docPartBody>
        <w:p w:rsidR="00565303" w:rsidRDefault="003D57C8" w:rsidP="003D57C8">
          <w:pPr>
            <w:pStyle w:val="FCDDF9B2948A4B018C44C9DCE09B80C8"/>
          </w:pPr>
          <w:r w:rsidRPr="007C3C56">
            <w:rPr>
              <w:rStyle w:val="PlaceholderText"/>
              <w:rFonts w:cstheme="minorHAnsi"/>
              <w:b/>
              <w:sz w:val="23"/>
              <w:szCs w:val="23"/>
              <w:shd w:val="clear" w:color="auto" w:fill="BDD6EE" w:themeFill="accent5" w:themeFillTint="66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C8"/>
    <w:rsid w:val="000C3D31"/>
    <w:rsid w:val="001B22F5"/>
    <w:rsid w:val="003D57C8"/>
    <w:rsid w:val="00496536"/>
    <w:rsid w:val="00565303"/>
    <w:rsid w:val="00610C49"/>
    <w:rsid w:val="009A00D4"/>
    <w:rsid w:val="00B16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57C8"/>
    <w:rPr>
      <w:color w:val="808080"/>
    </w:rPr>
  </w:style>
  <w:style w:type="paragraph" w:customStyle="1" w:styleId="1F7A6C6C5AB14F3AB2C7364DEFE75B10">
    <w:name w:val="1F7A6C6C5AB14F3AB2C7364DEFE75B10"/>
    <w:rsid w:val="003D57C8"/>
  </w:style>
  <w:style w:type="paragraph" w:customStyle="1" w:styleId="F5E853FB7AC74FF1ABB61E28DAA02AE3">
    <w:name w:val="F5E853FB7AC74FF1ABB61E28DAA02AE3"/>
    <w:rsid w:val="003D57C8"/>
  </w:style>
  <w:style w:type="paragraph" w:customStyle="1" w:styleId="4E063AA03C324457A09C58F373EB2418">
    <w:name w:val="4E063AA03C324457A09C58F373EB2418"/>
    <w:rsid w:val="003D57C8"/>
  </w:style>
  <w:style w:type="paragraph" w:customStyle="1" w:styleId="E83CF760C5944EA1BCD9B297806F9049">
    <w:name w:val="E83CF760C5944EA1BCD9B297806F9049"/>
    <w:rsid w:val="003D57C8"/>
  </w:style>
  <w:style w:type="paragraph" w:customStyle="1" w:styleId="383C5D7738344382AB10EB00E044241C">
    <w:name w:val="383C5D7738344382AB10EB00E044241C"/>
    <w:rsid w:val="003D57C8"/>
  </w:style>
  <w:style w:type="paragraph" w:customStyle="1" w:styleId="992F9E538C9C46A1BF1247C50874CC74">
    <w:name w:val="992F9E538C9C46A1BF1247C50874CC74"/>
    <w:rsid w:val="003D57C8"/>
  </w:style>
  <w:style w:type="paragraph" w:customStyle="1" w:styleId="814149C339CB4A789D8444E5177E3AEE">
    <w:name w:val="814149C339CB4A789D8444E5177E3AEE"/>
    <w:rsid w:val="003D57C8"/>
  </w:style>
  <w:style w:type="paragraph" w:customStyle="1" w:styleId="ECB23F3019AF40FB951775ABEEC50E85">
    <w:name w:val="ECB23F3019AF40FB951775ABEEC50E85"/>
    <w:rsid w:val="003D57C8"/>
  </w:style>
  <w:style w:type="paragraph" w:customStyle="1" w:styleId="1E048DE4AEAF44B0BD8BD5031840AD94">
    <w:name w:val="1E048DE4AEAF44B0BD8BD5031840AD94"/>
    <w:rsid w:val="003D57C8"/>
  </w:style>
  <w:style w:type="paragraph" w:customStyle="1" w:styleId="B20B12277AF6470DB05C666293F71831">
    <w:name w:val="B20B12277AF6470DB05C666293F71831"/>
    <w:rsid w:val="003D57C8"/>
  </w:style>
  <w:style w:type="paragraph" w:customStyle="1" w:styleId="61A5CF7264034433AFE1D2447EFDECE1">
    <w:name w:val="61A5CF7264034433AFE1D2447EFDECE1"/>
    <w:rsid w:val="003D57C8"/>
  </w:style>
  <w:style w:type="paragraph" w:customStyle="1" w:styleId="00F88EA502C548F785D6D54D3C443295">
    <w:name w:val="00F88EA502C548F785D6D54D3C443295"/>
    <w:rsid w:val="003D57C8"/>
  </w:style>
  <w:style w:type="paragraph" w:customStyle="1" w:styleId="2A674DD81C644535BCB0FB81FB695D01">
    <w:name w:val="2A674DD81C644535BCB0FB81FB695D01"/>
    <w:rsid w:val="003D57C8"/>
    <w:rPr>
      <w:rFonts w:eastAsiaTheme="minorHAnsi"/>
    </w:rPr>
  </w:style>
  <w:style w:type="paragraph" w:customStyle="1" w:styleId="8762856EAFD64B72B00B9104CA7592FF">
    <w:name w:val="8762856EAFD64B72B00B9104CA7592FF"/>
    <w:rsid w:val="003D57C8"/>
    <w:rPr>
      <w:rFonts w:eastAsiaTheme="minorHAnsi"/>
    </w:rPr>
  </w:style>
  <w:style w:type="paragraph" w:customStyle="1" w:styleId="9E4FE86B1DC243A986A87F75792F2506">
    <w:name w:val="9E4FE86B1DC243A986A87F75792F2506"/>
    <w:rsid w:val="003D57C8"/>
    <w:rPr>
      <w:rFonts w:eastAsiaTheme="minorHAnsi"/>
    </w:rPr>
  </w:style>
  <w:style w:type="paragraph" w:customStyle="1" w:styleId="5ADB4D1BC82449D384143840A67F5090">
    <w:name w:val="5ADB4D1BC82449D384143840A67F5090"/>
    <w:rsid w:val="003D57C8"/>
    <w:rPr>
      <w:rFonts w:eastAsiaTheme="minorHAnsi"/>
    </w:rPr>
  </w:style>
  <w:style w:type="paragraph" w:customStyle="1" w:styleId="0B8167109F8C49B0953DF3E7CA03806E">
    <w:name w:val="0B8167109F8C49B0953DF3E7CA03806E"/>
    <w:rsid w:val="003D57C8"/>
    <w:rPr>
      <w:rFonts w:eastAsiaTheme="minorHAnsi"/>
    </w:rPr>
  </w:style>
  <w:style w:type="paragraph" w:customStyle="1" w:styleId="1E048DE4AEAF44B0BD8BD5031840AD941">
    <w:name w:val="1E048DE4AEAF44B0BD8BD5031840AD941"/>
    <w:rsid w:val="003D57C8"/>
    <w:rPr>
      <w:rFonts w:eastAsiaTheme="minorHAnsi"/>
    </w:rPr>
  </w:style>
  <w:style w:type="paragraph" w:customStyle="1" w:styleId="4E063AA03C324457A09C58F373EB24181">
    <w:name w:val="4E063AA03C324457A09C58F373EB24181"/>
    <w:rsid w:val="003D57C8"/>
    <w:rPr>
      <w:rFonts w:eastAsiaTheme="minorHAnsi"/>
    </w:rPr>
  </w:style>
  <w:style w:type="paragraph" w:customStyle="1" w:styleId="65D87ACBAA2B421182D3FD825A2C1816">
    <w:name w:val="65D87ACBAA2B421182D3FD825A2C1816"/>
    <w:rsid w:val="003D57C8"/>
    <w:rPr>
      <w:rFonts w:eastAsiaTheme="minorHAnsi"/>
    </w:rPr>
  </w:style>
  <w:style w:type="paragraph" w:customStyle="1" w:styleId="C8FA2CD9BF4D4F5CAB6E391414032EEA">
    <w:name w:val="C8FA2CD9BF4D4F5CAB6E391414032EEA"/>
    <w:rsid w:val="003D57C8"/>
    <w:rPr>
      <w:rFonts w:eastAsiaTheme="minorHAnsi"/>
    </w:rPr>
  </w:style>
  <w:style w:type="paragraph" w:customStyle="1" w:styleId="B20B12277AF6470DB05C666293F718311">
    <w:name w:val="B20B12277AF6470DB05C666293F718311"/>
    <w:rsid w:val="003D57C8"/>
    <w:rPr>
      <w:rFonts w:eastAsiaTheme="minorHAnsi"/>
    </w:rPr>
  </w:style>
  <w:style w:type="paragraph" w:customStyle="1" w:styleId="383C5D7738344382AB10EB00E044241C1">
    <w:name w:val="383C5D7738344382AB10EB00E044241C1"/>
    <w:rsid w:val="003D57C8"/>
    <w:rPr>
      <w:rFonts w:eastAsiaTheme="minorHAnsi"/>
    </w:rPr>
  </w:style>
  <w:style w:type="paragraph" w:customStyle="1" w:styleId="D60F06C2ACFD4E348C47DF73D2493984">
    <w:name w:val="D60F06C2ACFD4E348C47DF73D2493984"/>
    <w:rsid w:val="003D57C8"/>
  </w:style>
  <w:style w:type="paragraph" w:customStyle="1" w:styleId="D6FE0667E32F43288F4EB4C7CC6381E8">
    <w:name w:val="D6FE0667E32F43288F4EB4C7CC6381E8"/>
    <w:rsid w:val="003D57C8"/>
  </w:style>
  <w:style w:type="paragraph" w:customStyle="1" w:styleId="1AA2E66778B0460699ED963DB238A0B9">
    <w:name w:val="1AA2E66778B0460699ED963DB238A0B9"/>
    <w:rsid w:val="003D57C8"/>
  </w:style>
  <w:style w:type="paragraph" w:customStyle="1" w:styleId="46DAFB6594F54121A4BB849ED3AD2E7D">
    <w:name w:val="46DAFB6594F54121A4BB849ED3AD2E7D"/>
    <w:rsid w:val="003D57C8"/>
  </w:style>
  <w:style w:type="paragraph" w:customStyle="1" w:styleId="85FFEDE05A2C49819FDCD9EE280E21F8">
    <w:name w:val="85FFEDE05A2C49819FDCD9EE280E21F8"/>
    <w:rsid w:val="003D57C8"/>
  </w:style>
  <w:style w:type="paragraph" w:customStyle="1" w:styleId="0F7D678C0C18412797C995361323210F">
    <w:name w:val="0F7D678C0C18412797C995361323210F"/>
    <w:rsid w:val="003D57C8"/>
  </w:style>
  <w:style w:type="paragraph" w:customStyle="1" w:styleId="A50703B018EF4AE5802FB03452507C9C">
    <w:name w:val="A50703B018EF4AE5802FB03452507C9C"/>
    <w:rsid w:val="003D57C8"/>
  </w:style>
  <w:style w:type="paragraph" w:customStyle="1" w:styleId="12FF67E6E4D14FB3ADDD74FC46368248">
    <w:name w:val="12FF67E6E4D14FB3ADDD74FC46368248"/>
    <w:rsid w:val="003D57C8"/>
  </w:style>
  <w:style w:type="paragraph" w:customStyle="1" w:styleId="AAB3D1917A1C44ADB686F577FFBFF01C">
    <w:name w:val="AAB3D1917A1C44ADB686F577FFBFF01C"/>
    <w:rsid w:val="003D57C8"/>
  </w:style>
  <w:style w:type="paragraph" w:customStyle="1" w:styleId="8484520C4AA14A0EBEAE266CD040B3AA">
    <w:name w:val="8484520C4AA14A0EBEAE266CD040B3AA"/>
    <w:rsid w:val="003D57C8"/>
  </w:style>
  <w:style w:type="paragraph" w:customStyle="1" w:styleId="8AFE0EA64CAE44109DA5DD52AFEB1D42">
    <w:name w:val="8AFE0EA64CAE44109DA5DD52AFEB1D42"/>
    <w:rsid w:val="003D57C8"/>
  </w:style>
  <w:style w:type="paragraph" w:customStyle="1" w:styleId="418C9D24E95D49738C19B7C59B157C16">
    <w:name w:val="418C9D24E95D49738C19B7C59B157C16"/>
    <w:rsid w:val="003D57C8"/>
  </w:style>
  <w:style w:type="paragraph" w:customStyle="1" w:styleId="7559821012FA4E0489237C505BCDAE66">
    <w:name w:val="7559821012FA4E0489237C505BCDAE66"/>
    <w:rsid w:val="003D57C8"/>
  </w:style>
  <w:style w:type="paragraph" w:customStyle="1" w:styleId="26B46DFBDF154590A2D6E98BB06950A4">
    <w:name w:val="26B46DFBDF154590A2D6E98BB06950A4"/>
    <w:rsid w:val="003D57C8"/>
  </w:style>
  <w:style w:type="paragraph" w:customStyle="1" w:styleId="B9ABC7E6AC8347CCA7AD05DE813D309F">
    <w:name w:val="B9ABC7E6AC8347CCA7AD05DE813D309F"/>
    <w:rsid w:val="003D57C8"/>
  </w:style>
  <w:style w:type="paragraph" w:customStyle="1" w:styleId="16609F5CC8F24FB9B5317EA89E12B100">
    <w:name w:val="16609F5CC8F24FB9B5317EA89E12B100"/>
    <w:rsid w:val="003D57C8"/>
  </w:style>
  <w:style w:type="paragraph" w:customStyle="1" w:styleId="DC714F591E1C4697A837A9C51C782F26">
    <w:name w:val="DC714F591E1C4697A837A9C51C782F26"/>
    <w:rsid w:val="003D57C8"/>
  </w:style>
  <w:style w:type="paragraph" w:customStyle="1" w:styleId="FCDDF9B2948A4B018C44C9DCE09B80C8">
    <w:name w:val="FCDDF9B2948A4B018C44C9DCE09B80C8"/>
    <w:rsid w:val="003D57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13587-E544-499B-9425-A9CAC421B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elgrade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ana Ilic</dc:creator>
  <cp:keywords/>
  <dc:description/>
  <cp:lastModifiedBy>Ljubica Dimitrijević</cp:lastModifiedBy>
  <cp:revision>3</cp:revision>
  <cp:lastPrinted>2022-05-30T11:31:00Z</cp:lastPrinted>
  <dcterms:created xsi:type="dcterms:W3CDTF">2024-03-05T09:35:00Z</dcterms:created>
  <dcterms:modified xsi:type="dcterms:W3CDTF">2024-03-05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1ead7fb565ba0196c14c9713261e4df64f0f0e212df4c5b8d7f997929c62d9</vt:lpwstr>
  </property>
</Properties>
</file>